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B30324" w14:textId="2D4AF753" w:rsidR="001E0F7E" w:rsidRPr="001E0F7E" w:rsidRDefault="001E0F7E" w:rsidP="001E0F7E">
      <w:pPr>
        <w:spacing w:after="120"/>
        <w:jc w:val="center"/>
        <w:rPr>
          <w:rFonts w:ascii="Georgia" w:hAnsi="Georgia"/>
          <w:sz w:val="42"/>
          <w:szCs w:val="36"/>
        </w:rPr>
      </w:pPr>
      <w:r w:rsidRPr="001E0F7E">
        <w:rPr>
          <w:rFonts w:ascii="Corbel" w:hAnsi="Corbel"/>
          <w:noProof/>
          <w:sz w:val="40"/>
          <w:szCs w:val="32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4432EE3D" wp14:editId="70EA6FE0">
                <wp:simplePos x="0" y="0"/>
                <wp:positionH relativeFrom="column">
                  <wp:posOffset>-685800</wp:posOffset>
                </wp:positionH>
                <wp:positionV relativeFrom="paragraph">
                  <wp:posOffset>-771525</wp:posOffset>
                </wp:positionV>
                <wp:extent cx="7772400" cy="274320"/>
                <wp:effectExtent l="0" t="0" r="19050" b="1143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274320"/>
                        </a:xfrm>
                        <a:prstGeom prst="rect">
                          <a:avLst/>
                        </a:prstGeom>
                        <a:solidFill>
                          <a:srgbClr val="A68F0D"/>
                        </a:solidFill>
                        <a:ln w="12700" cap="flat" cmpd="sng" algn="ctr">
                          <a:solidFill>
                            <a:srgbClr val="A68F0D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rect fillcolor="#a68f0d" id="Rectangle 1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D7EiyQbAIAAPEEAAAOAAAAZHJzL2Uyb0RvYy54bWysVE1v2zAMvQ/YfxB0X+1kWdMFdYqgQYYB RRusHXpmZNkWoK9RSpzu14+S3c/tMAzLQRFFiuR7evT5xdFodpAYlLMVn5yUnEkrXK1sW/Hvd5sP Z5yFCLYG7ays+IMM/GL5/t157xdy6jqna4mMktiw6H3Fuxj9oiiC6KSBcOK8tORsHBqIZGJb1Ag9 ZTe6mJbladE7rD06IUOg0/Xg5Mucv2mkiDdNE2RkuuLUW8wr5nWX1mJ5DosWwXdKjG3AP3RhQFkq +pRqDRHYHtVvqYwS6IJr4olwpnBNo4TMGAjNpHyD5rYDLzMWIif4J5rC/0srrg9bZKqmt+PMgqEn +kakgW21ZJNET+/DgqJu/RZHK9A2YT02aNI/oWDHTOnDE6XyGJmgw/l8Pp2VxLwg33Q++zjNnBfP tz2G+EU6w9Km4kjVM5NwuAqRKlLoY0gqFpxW9UZpnQ1sd5ca2QHoeVenZ5tynVqmK6/CtGU9AZzO cyNAMms0ROrJeAIebMsZ6Jb0KyLm2q9uh78rkppcQ+iGZnKGQV1GRZK4VqbiZ2X6jS1qmyDILNIR auJ6YDftdq5+oMdBN6g2eLFRVOQKQtwCkkyJVhq9eENLox1BdOOOs87hzz+dp3hSD3k560n2BP/H HlBypr9a0tXnyWyW5iQbs09zei6GLz27lx67N5eOqCftUHd5m+Kjftw26Mw9TegqVSUXWEG1B6JH 4zIO40gzLuRqlcNoNjzEK3vrRUqeeEr03h3vAf0olEgSu3aPIwKLN3oZYtNN61b76BqVxfTMK8kk GTRXWTDjNyAN7ks7Rz1/qZa/AAAA//8DAFBLAwQUAAYACAAAACEA+r07nuMAAAAOAQAADwAAAGRy cy9kb3ducmV2LnhtbEyPwU7DMBBE70j8g7VI3FrHQZQQ4lRQqaqExKEFqT068ZKExnaInTT8PZsT 3HZnR7NvsvVkWjZi7xtnJYhlBAxt6XRjKwkf79tFAswHZbVqnUUJP+hhnV9fZSrV7mL3OB5CxSjE +lRJqEPoUs59WaNRfuk6tHT7dL1Rgda+4rpXFwo3LY+jaMWNaix9qFWHmxrL82EwErbN+Ws3HM3L 4yaJcdzV32/F6VXK25vp+QlYwCn8mWHGJ3TIialwg9WetRIWIkqoTJinWNwDmz1CrEgrSHtI7oDn Gf9fI/8FAAD//wMAUEsBAi0AFAAGAAgAAAAhALaDOJL+AAAA4QEAABMAAAAAAAAAAAAAAAAAAAAA AFtDb250ZW50X1R5cGVzXS54bWxQSwECLQAUAAYACAAAACEAOP0h/9YAAACUAQAACwAAAAAAAAAA AAAAAAAvAQAAX3JlbHMvLnJlbHNQSwECLQAUAAYACAAAACEA+xIskGwCAADxBAAADgAAAAAAAAAA AAAAAAAuAgAAZHJzL2Uyb0RvYy54bWxQSwECLQAUAAYACAAAACEA+r07nuMAAAAOAQAADwAAAAAA AAAAAAAAAADGBAAAZHJzL2Rvd25yZXYueG1sUEsFBgAAAAAEAAQA8wAAANYFAAAAAA== " o:spid="_x0000_s1026" strokecolor="#a68f0d" strokeweight="1pt" style="position:absolute;margin-left:-54pt;margin-top:-60.75pt;width:612pt;height:21.6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w14:anchorId="7C355443"/>
            </w:pict>
          </mc:Fallback>
        </mc:AlternateContent>
      </w:r>
      <w:r w:rsidRPr="001E0F7E">
        <w:rPr>
          <w:rFonts w:ascii="Georgia" w:hAnsi="Georgia"/>
          <w:noProof/>
          <w:sz w:val="40"/>
          <w:szCs w:val="32"/>
        </w:rPr>
        <w:t>Carey Estes</w:t>
      </w:r>
    </w:p>
    <w:p w14:paraId="5079BA3C" w14:textId="2B8C6607" w:rsidR="00353C0F" w:rsidRPr="002F2B47" w:rsidRDefault="001E0F7E" w:rsidP="001E0F7E">
      <w:pPr>
        <w:spacing w:after="360"/>
        <w:jc w:val="center"/>
        <w:rPr>
          <w:rFonts w:ascii="Corbel" w:hAnsi="Corbel"/>
          <w:sz w:val="20"/>
          <w:szCs w:val="20"/>
        </w:rPr>
      </w:pPr>
      <w:r w:rsidRPr="001E0F7E">
        <w:rPr>
          <w:rFonts w:ascii="Corbel" w:hAnsi="Corbel"/>
          <w:sz w:val="20"/>
          <w:szCs w:val="20"/>
        </w:rPr>
        <w:t xml:space="preserve">carey@careyestes.com </w:t>
      </w:r>
      <w:r w:rsidRPr="001E0F7E">
        <w:rPr>
          <w:rFonts w:ascii="Corbel" w:hAnsi="Corbel" w:cstheme="minorHAnsi"/>
          <w:sz w:val="20"/>
          <w:szCs w:val="20"/>
        </w:rPr>
        <w:t>• Knoxville, TN •</w:t>
      </w:r>
      <w:r w:rsidRPr="001E0F7E">
        <w:rPr>
          <w:rFonts w:ascii="Corbel" w:hAnsi="Corbel"/>
          <w:sz w:val="20"/>
          <w:szCs w:val="20"/>
        </w:rPr>
        <w:t xml:space="preserve"> 662.255.2884</w:t>
      </w:r>
    </w:p>
    <w:p w14:paraId="17871D68" w14:textId="018F8FEA" w:rsidR="00F552D3" w:rsidRPr="009E6DAE" w:rsidRDefault="00F552D3" w:rsidP="001E0F7E">
      <w:pPr>
        <w:spacing w:before="360" w:after="240" w:line="264" w:lineRule="auto"/>
        <w:rPr>
          <w:rFonts w:ascii="Corbel" w:hAnsi="Corbel"/>
        </w:rPr>
      </w:pPr>
      <w:r w:rsidRPr="009E6DAE">
        <w:rPr>
          <w:rFonts w:ascii="Corbel" w:hAnsi="Corbel"/>
          <w:color w:val="0070C0"/>
        </w:rPr>
        <w:t>Date</w:t>
      </w:r>
    </w:p>
    <w:p w14:paraId="03F13CCF" w14:textId="77777777" w:rsidR="00F552D3" w:rsidRPr="009E6DAE" w:rsidRDefault="00F552D3" w:rsidP="00353C0F">
      <w:pPr>
        <w:spacing w:line="264" w:lineRule="auto"/>
        <w:rPr>
          <w:rFonts w:ascii="Corbel" w:hAnsi="Corbel"/>
          <w:color w:val="0070C0"/>
        </w:rPr>
      </w:pPr>
      <w:r w:rsidRPr="009E6DAE">
        <w:rPr>
          <w:rFonts w:ascii="Corbel" w:hAnsi="Corbel"/>
          <w:color w:val="0070C0"/>
        </w:rPr>
        <w:t>Hiring Manager Name or HR Department</w:t>
      </w:r>
    </w:p>
    <w:p w14:paraId="58B6764A" w14:textId="77777777" w:rsidR="00F552D3" w:rsidRPr="009E6DAE" w:rsidRDefault="00F552D3" w:rsidP="00353C0F">
      <w:pPr>
        <w:spacing w:line="264" w:lineRule="auto"/>
        <w:rPr>
          <w:rFonts w:ascii="Corbel" w:hAnsi="Corbel"/>
          <w:color w:val="0070C0"/>
        </w:rPr>
      </w:pPr>
      <w:r w:rsidRPr="009E6DAE">
        <w:rPr>
          <w:rFonts w:ascii="Corbel" w:hAnsi="Corbel"/>
          <w:color w:val="0070C0"/>
        </w:rPr>
        <w:t>Reviewers Title</w:t>
      </w:r>
    </w:p>
    <w:p w14:paraId="6AE4CB59" w14:textId="77777777" w:rsidR="00F552D3" w:rsidRPr="009E6DAE" w:rsidRDefault="00F552D3" w:rsidP="00353C0F">
      <w:pPr>
        <w:spacing w:line="264" w:lineRule="auto"/>
        <w:rPr>
          <w:rFonts w:ascii="Corbel" w:hAnsi="Corbel"/>
          <w:color w:val="0070C0"/>
        </w:rPr>
      </w:pPr>
      <w:r w:rsidRPr="009E6DAE">
        <w:rPr>
          <w:rFonts w:ascii="Corbel" w:hAnsi="Corbel"/>
          <w:color w:val="0070C0"/>
        </w:rPr>
        <w:t>Business/Organization Name</w:t>
      </w:r>
    </w:p>
    <w:p w14:paraId="665A06B2" w14:textId="77777777" w:rsidR="00F552D3" w:rsidRPr="009E6DAE" w:rsidRDefault="00F552D3" w:rsidP="00353C0F">
      <w:pPr>
        <w:spacing w:line="264" w:lineRule="auto"/>
        <w:rPr>
          <w:rFonts w:ascii="Corbel" w:hAnsi="Corbel"/>
          <w:color w:val="0070C0"/>
        </w:rPr>
      </w:pPr>
      <w:r w:rsidRPr="009E6DAE">
        <w:rPr>
          <w:rFonts w:ascii="Corbel" w:hAnsi="Corbel"/>
          <w:color w:val="0070C0"/>
        </w:rPr>
        <w:t>Address</w:t>
      </w:r>
    </w:p>
    <w:p w14:paraId="26BFD420" w14:textId="2D7A8AAD" w:rsidR="00F552D3" w:rsidRPr="009E6DAE" w:rsidRDefault="00D87A9B" w:rsidP="001E0F7E">
      <w:pPr>
        <w:spacing w:after="120" w:line="264" w:lineRule="auto"/>
        <w:rPr>
          <w:rFonts w:ascii="Corbel" w:hAnsi="Corbel"/>
          <w:color w:val="0070C0"/>
        </w:rPr>
      </w:pPr>
      <w:r>
        <w:rPr>
          <w:rFonts w:ascii="Corbel" w:hAnsi="Corbel"/>
          <w:color w:val="0070C0"/>
        </w:rPr>
        <w:t>Location</w:t>
      </w:r>
    </w:p>
    <w:p w14:paraId="43EE1105" w14:textId="6CD2DCC8" w:rsidR="00F552D3" w:rsidRDefault="00F552D3" w:rsidP="001E0F7E">
      <w:pPr>
        <w:spacing w:after="120" w:line="264" w:lineRule="auto"/>
        <w:rPr>
          <w:rFonts w:ascii="Corbel" w:hAnsi="Corbel"/>
        </w:rPr>
      </w:pPr>
      <w:r w:rsidRPr="009E6DAE">
        <w:rPr>
          <w:rFonts w:ascii="Corbel" w:hAnsi="Corbel"/>
        </w:rPr>
        <w:t xml:space="preserve">Dear </w:t>
      </w:r>
      <w:r w:rsidRPr="009E6DAE">
        <w:rPr>
          <w:rFonts w:ascii="Corbel" w:hAnsi="Corbel"/>
          <w:color w:val="0070C0"/>
        </w:rPr>
        <w:t>Hiring Manager Name or HR Department</w:t>
      </w:r>
      <w:r w:rsidRPr="009E6DAE">
        <w:rPr>
          <w:rFonts w:ascii="Corbel" w:hAnsi="Corbel"/>
        </w:rPr>
        <w:t>,</w:t>
      </w:r>
    </w:p>
    <w:p w14:paraId="0D7939E3" w14:textId="4ADF0757" w:rsidR="001E0F7E" w:rsidRPr="001E0F7E" w:rsidRDefault="001E0F7E" w:rsidP="001E0F7E">
      <w:pPr>
        <w:spacing w:after="120" w:line="264" w:lineRule="auto"/>
        <w:rPr>
          <w:rFonts w:ascii="Calibri" w:hAnsi="Calibri" w:cs="Calibri"/>
          <w:lang w:val="en-CA"/>
        </w:rPr>
      </w:pPr>
      <w:r w:rsidRPr="001E0F7E">
        <w:rPr>
          <w:rFonts w:ascii="Calibri" w:hAnsi="Calibri" w:cs="Calibri"/>
          <w:lang w:val="en-CA"/>
        </w:rPr>
        <w:t>In my search for a new challenge where I can leverage my experience in</w:t>
      </w:r>
      <w:r>
        <w:rPr>
          <w:rFonts w:ascii="Calibri" w:hAnsi="Calibri" w:cs="Calibri"/>
          <w:lang w:val="en-CA"/>
        </w:rPr>
        <w:t xml:space="preserve"> management and UI/UX design</w:t>
      </w:r>
      <w:r w:rsidRPr="001E0F7E">
        <w:rPr>
          <w:rFonts w:ascii="Calibri" w:hAnsi="Calibri" w:cs="Calibri"/>
          <w:lang w:val="en-CA"/>
        </w:rPr>
        <w:t xml:space="preserve">, I was pleased to find </w:t>
      </w:r>
      <w:r w:rsidRPr="001E0F7E">
        <w:rPr>
          <w:rFonts w:ascii="Calibri" w:hAnsi="Calibri" w:cs="Calibri"/>
          <w:color w:val="0070C0"/>
          <w:lang w:val="en-CA"/>
        </w:rPr>
        <w:t>(Company Name)</w:t>
      </w:r>
      <w:r w:rsidRPr="001E0F7E">
        <w:rPr>
          <w:rFonts w:ascii="Calibri" w:hAnsi="Calibri" w:cs="Calibri"/>
          <w:lang w:val="en-CA"/>
        </w:rPr>
        <w:t xml:space="preserve">’s opening for a </w:t>
      </w:r>
      <w:r w:rsidRPr="001E0F7E">
        <w:rPr>
          <w:rFonts w:ascii="Calibri" w:hAnsi="Calibri" w:cs="Calibri"/>
          <w:color w:val="0070C0"/>
          <w:lang w:val="en-CA"/>
        </w:rPr>
        <w:t>(Position Title)</w:t>
      </w:r>
      <w:r w:rsidRPr="001E0F7E">
        <w:rPr>
          <w:rFonts w:ascii="Calibri" w:hAnsi="Calibri" w:cs="Calibri"/>
          <w:lang w:val="en-CA"/>
        </w:rPr>
        <w:t>. Eager to learn more about this exciting opportunity, I have enclosed my resume for your review.</w:t>
      </w:r>
    </w:p>
    <w:p w14:paraId="7EAE6E70" w14:textId="09CEBAEF" w:rsidR="001E0F7E" w:rsidRPr="001E0F7E" w:rsidRDefault="001E0F7E" w:rsidP="001E0F7E">
      <w:pPr>
        <w:spacing w:after="120" w:line="264" w:lineRule="auto"/>
        <w:rPr>
          <w:rFonts w:ascii="Calibri" w:hAnsi="Calibri" w:cs="Calibri"/>
          <w:lang w:val="en-CA"/>
        </w:rPr>
      </w:pPr>
      <w:r w:rsidRPr="001E0F7E">
        <w:rPr>
          <w:rFonts w:ascii="Calibri" w:hAnsi="Calibri" w:cs="Calibri"/>
          <w:lang w:val="en-CA"/>
        </w:rPr>
        <w:t xml:space="preserve">As my career profile illustrates, I am well-prepared to meet and exceed your expectations. </w:t>
      </w:r>
      <w:r>
        <w:rPr>
          <w:rFonts w:ascii="Calibri" w:hAnsi="Calibri" w:cs="Calibri"/>
          <w:lang w:val="en-CA"/>
        </w:rPr>
        <w:t>S</w:t>
      </w:r>
      <w:r w:rsidRPr="001E0F7E">
        <w:rPr>
          <w:rFonts w:ascii="Calibri" w:hAnsi="Calibri" w:cs="Calibri"/>
          <w:lang w:val="en-CA"/>
        </w:rPr>
        <w:t>erv</w:t>
      </w:r>
      <w:r>
        <w:rPr>
          <w:rFonts w:ascii="Calibri" w:hAnsi="Calibri" w:cs="Calibri"/>
          <w:lang w:val="en-CA"/>
        </w:rPr>
        <w:t xml:space="preserve">ing </w:t>
      </w:r>
      <w:r w:rsidRPr="001E0F7E">
        <w:rPr>
          <w:rFonts w:ascii="Calibri" w:hAnsi="Calibri" w:cs="Calibri"/>
          <w:lang w:val="en-CA"/>
        </w:rPr>
        <w:t xml:space="preserve">as </w:t>
      </w:r>
      <w:r>
        <w:rPr>
          <w:rFonts w:ascii="Calibri" w:hAnsi="Calibri" w:cs="Calibri"/>
          <w:lang w:val="en-CA"/>
        </w:rPr>
        <w:t xml:space="preserve">the </w:t>
      </w:r>
      <w:r w:rsidRPr="001E0F7E">
        <w:rPr>
          <w:rFonts w:ascii="Calibri" w:hAnsi="Calibri" w:cs="Calibri"/>
          <w:lang w:val="en-CA"/>
        </w:rPr>
        <w:t xml:space="preserve">Director of Design and User Experience </w:t>
      </w:r>
      <w:r>
        <w:rPr>
          <w:rFonts w:ascii="Calibri" w:hAnsi="Calibri" w:cs="Calibri"/>
          <w:lang w:val="en-CA"/>
        </w:rPr>
        <w:t>at Babel Street</w:t>
      </w:r>
      <w:r w:rsidRPr="001E0F7E">
        <w:rPr>
          <w:rFonts w:ascii="Calibri" w:hAnsi="Calibri" w:cs="Calibri"/>
          <w:lang w:val="en-CA"/>
        </w:rPr>
        <w:t xml:space="preserve">, I am accustomed to the rigors of fast-paced, highly regulated environments requiring sharp attention to detail, accuracy, and outstanding communication skills. If given the opportunity, I will work tirelessly to deliver similar results for </w:t>
      </w:r>
      <w:r w:rsidRPr="001E0F7E">
        <w:rPr>
          <w:rFonts w:ascii="Calibri" w:hAnsi="Calibri" w:cs="Calibri"/>
          <w:color w:val="0070C0"/>
          <w:lang w:val="en-CA"/>
        </w:rPr>
        <w:t>(Company Name)</w:t>
      </w:r>
      <w:r w:rsidRPr="001E0F7E">
        <w:rPr>
          <w:rFonts w:ascii="Calibri" w:hAnsi="Calibri" w:cs="Calibri"/>
          <w:lang w:val="en-CA"/>
        </w:rPr>
        <w:t xml:space="preserve"> while partnering with your staff to accelerate the achievement of your immediate and long-range goals. Further, I would bring the following strengths to your team:</w:t>
      </w:r>
    </w:p>
    <w:p w14:paraId="04CFA8A4" w14:textId="01D5B940" w:rsidR="001E0F7E" w:rsidRPr="001E0F7E" w:rsidRDefault="001E0F7E" w:rsidP="001E0F7E">
      <w:pPr>
        <w:numPr>
          <w:ilvl w:val="0"/>
          <w:numId w:val="6"/>
        </w:numPr>
        <w:spacing w:after="120" w:line="264" w:lineRule="auto"/>
        <w:ind w:hanging="270"/>
        <w:rPr>
          <w:rFonts w:ascii="Calibri" w:hAnsi="Calibri" w:cs="Calibri"/>
          <w:color w:val="000000" w:themeColor="text1"/>
          <w:lang w:val="en-CA"/>
        </w:rPr>
      </w:pPr>
      <w:r>
        <w:rPr>
          <w:rFonts w:ascii="Calibri" w:hAnsi="Calibri" w:cs="Calibri"/>
          <w:color w:val="000000" w:themeColor="text1"/>
          <w:lang w:val="en-CA"/>
        </w:rPr>
        <w:t>I s</w:t>
      </w:r>
      <w:r w:rsidRPr="001E0F7E">
        <w:rPr>
          <w:rFonts w:ascii="Calibri" w:hAnsi="Calibri" w:cs="Calibri"/>
          <w:color w:val="000000" w:themeColor="text1"/>
          <w:lang w:val="en-CA"/>
        </w:rPr>
        <w:t>erve as the team lead for the Application Design team and guide the design, user interaction, and experience for all aspects of the application.</w:t>
      </w:r>
    </w:p>
    <w:p w14:paraId="2D854910" w14:textId="47378035" w:rsidR="001E0F7E" w:rsidRPr="001E0F7E" w:rsidRDefault="001E0F7E" w:rsidP="001E0F7E">
      <w:pPr>
        <w:numPr>
          <w:ilvl w:val="0"/>
          <w:numId w:val="6"/>
        </w:numPr>
        <w:spacing w:after="120" w:line="264" w:lineRule="auto"/>
        <w:ind w:hanging="270"/>
        <w:rPr>
          <w:rFonts w:ascii="Calibri" w:hAnsi="Calibri" w:cs="Calibri"/>
          <w:color w:val="000000" w:themeColor="text1"/>
          <w:lang w:val="en-CA"/>
        </w:rPr>
      </w:pPr>
      <w:r>
        <w:rPr>
          <w:rFonts w:ascii="Calibri" w:hAnsi="Calibri" w:cs="Calibri"/>
          <w:color w:val="000000" w:themeColor="text1"/>
          <w:lang w:val="en-CA"/>
        </w:rPr>
        <w:t>I r</w:t>
      </w:r>
      <w:r w:rsidRPr="001E0F7E">
        <w:rPr>
          <w:rFonts w:ascii="Calibri" w:hAnsi="Calibri" w:cs="Calibri"/>
          <w:color w:val="000000" w:themeColor="text1"/>
          <w:lang w:val="en-CA"/>
        </w:rPr>
        <w:t>esearch and implement the design and style aspects for all application components.</w:t>
      </w:r>
    </w:p>
    <w:p w14:paraId="4A4DDD9D" w14:textId="77777777" w:rsidR="001E0F7E" w:rsidRPr="001E0F7E" w:rsidRDefault="001E0F7E" w:rsidP="001E0F7E">
      <w:pPr>
        <w:spacing w:after="120" w:line="264" w:lineRule="auto"/>
        <w:rPr>
          <w:rFonts w:ascii="Calibri" w:hAnsi="Calibri" w:cs="Calibri"/>
          <w:lang w:val="en-CA"/>
        </w:rPr>
      </w:pPr>
      <w:r w:rsidRPr="001E0F7E">
        <w:rPr>
          <w:rFonts w:ascii="Calibri" w:hAnsi="Calibri" w:cs="Calibri"/>
          <w:lang w:val="en-CA"/>
        </w:rPr>
        <w:t xml:space="preserve">In me, </w:t>
      </w:r>
      <w:r w:rsidRPr="001E0F7E">
        <w:rPr>
          <w:rFonts w:ascii="Calibri" w:hAnsi="Calibri" w:cs="Calibri"/>
          <w:color w:val="0070C0"/>
          <w:lang w:val="en-CA"/>
        </w:rPr>
        <w:t>(Company Name)</w:t>
      </w:r>
      <w:r w:rsidRPr="001E0F7E">
        <w:rPr>
          <w:rFonts w:ascii="Calibri" w:hAnsi="Calibri" w:cs="Calibri"/>
          <w:lang w:val="en-CA"/>
        </w:rPr>
        <w:t xml:space="preserve"> will gain a diligent, goal-oriented professional with the agility, dedication, and focus required to fill the role of </w:t>
      </w:r>
      <w:r w:rsidRPr="001E0F7E">
        <w:rPr>
          <w:rFonts w:ascii="Calibri" w:hAnsi="Calibri" w:cs="Calibri"/>
          <w:color w:val="0070C0"/>
          <w:lang w:val="en-CA"/>
        </w:rPr>
        <w:t xml:space="preserve">(Position Title) </w:t>
      </w:r>
      <w:r w:rsidRPr="001E0F7E">
        <w:rPr>
          <w:rFonts w:ascii="Calibri" w:hAnsi="Calibri" w:cs="Calibri"/>
          <w:lang w:val="en-CA"/>
        </w:rPr>
        <w:t>successfully. As such, I would welcome the opportunity to discuss this opening in detail.</w:t>
      </w:r>
    </w:p>
    <w:p w14:paraId="283BA6BB" w14:textId="77777777" w:rsidR="001E0F7E" w:rsidRPr="001E0F7E" w:rsidRDefault="001E0F7E" w:rsidP="001E0F7E">
      <w:pPr>
        <w:spacing w:after="120" w:line="264" w:lineRule="auto"/>
        <w:rPr>
          <w:rFonts w:ascii="Calibri" w:hAnsi="Calibri" w:cs="Calibri"/>
          <w:lang w:val="en-CA"/>
        </w:rPr>
      </w:pPr>
      <w:r w:rsidRPr="001E0F7E">
        <w:rPr>
          <w:rFonts w:ascii="Calibri" w:hAnsi="Calibri" w:cs="Calibri"/>
          <w:lang w:val="en-CA"/>
        </w:rPr>
        <w:t>Thank you for your consideration. I look forward to hearing from you.</w:t>
      </w:r>
    </w:p>
    <w:p w14:paraId="258433FA" w14:textId="5127295C" w:rsidR="001E0F7E" w:rsidRDefault="001E0F7E" w:rsidP="001E0F7E">
      <w:pPr>
        <w:spacing w:after="960" w:line="264" w:lineRule="auto"/>
        <w:rPr>
          <w:rFonts w:ascii="Corbel" w:hAnsi="Corbel"/>
        </w:rPr>
      </w:pPr>
      <w:r>
        <w:rPr>
          <w:rFonts w:ascii="Corbel" w:hAnsi="Corbel"/>
        </w:rPr>
        <w:t>Sincerely,</w:t>
      </w:r>
    </w:p>
    <w:p w14:paraId="0B621261" w14:textId="492B639E" w:rsidR="001E0F7E" w:rsidRPr="009E6DAE" w:rsidRDefault="001E0F7E" w:rsidP="00353C0F">
      <w:pPr>
        <w:spacing w:line="264" w:lineRule="auto"/>
        <w:rPr>
          <w:rFonts w:ascii="Corbel" w:hAnsi="Corbel"/>
        </w:rPr>
      </w:pPr>
      <w:r w:rsidRPr="001E0F7E">
        <w:rPr>
          <w:rFonts w:ascii="Corbel" w:hAnsi="Corbel"/>
        </w:rPr>
        <w:t>Carey Estes</w:t>
      </w:r>
      <w:r>
        <w:rPr>
          <w:rFonts w:ascii="Corbel" w:hAnsi="Corbel"/>
        </w:rPr>
        <w:br/>
        <w:t>Enclosure</w:t>
      </w:r>
    </w:p>
    <w:sectPr w:rsidR="001E0F7E" w:rsidRPr="009E6DAE" w:rsidSect="00353C0F">
      <w:pgSz w:w="12240" w:h="15840" w:code="1"/>
      <w:pgMar w:top="1080" w:right="1080" w:bottom="1080" w:left="1080" w:header="1080" w:footer="108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6C4D1D"/>
    <w:multiLevelType w:val="hybridMultilevel"/>
    <w:tmpl w:val="36D03AFC"/>
    <w:lvl w:ilvl="0" w:tplc="DF903DE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165F14"/>
    <w:multiLevelType w:val="hybridMultilevel"/>
    <w:tmpl w:val="7A9AE904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" w15:restartNumberingAfterBreak="0">
    <w:nsid w:val="429504BA"/>
    <w:multiLevelType w:val="hybridMultilevel"/>
    <w:tmpl w:val="EAB4B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140D95"/>
    <w:multiLevelType w:val="hybridMultilevel"/>
    <w:tmpl w:val="32EAA432"/>
    <w:lvl w:ilvl="0" w:tplc="DF903DE0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EF23B3"/>
    <w:multiLevelType w:val="hybridMultilevel"/>
    <w:tmpl w:val="7BC23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D76973"/>
    <w:multiLevelType w:val="hybridMultilevel"/>
    <w:tmpl w:val="5526E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NTExNTO3tDA2MDBS0lEKTi0uzszPAykwqgUA3JscXywAAAA="/>
  </w:docVars>
  <w:rsids>
    <w:rsidRoot w:val="004250B5"/>
    <w:rsid w:val="00117E2F"/>
    <w:rsid w:val="001E0F7E"/>
    <w:rsid w:val="00235C02"/>
    <w:rsid w:val="002C018A"/>
    <w:rsid w:val="00353C0F"/>
    <w:rsid w:val="004250B5"/>
    <w:rsid w:val="00445418"/>
    <w:rsid w:val="00450AFE"/>
    <w:rsid w:val="00481E30"/>
    <w:rsid w:val="00632BD6"/>
    <w:rsid w:val="006C4543"/>
    <w:rsid w:val="00707D6C"/>
    <w:rsid w:val="00904BFF"/>
    <w:rsid w:val="009E6DAE"/>
    <w:rsid w:val="00AA1C22"/>
    <w:rsid w:val="00B728BD"/>
    <w:rsid w:val="00BE3983"/>
    <w:rsid w:val="00CE41F2"/>
    <w:rsid w:val="00D82C12"/>
    <w:rsid w:val="00D87A9B"/>
    <w:rsid w:val="00ED64EF"/>
    <w:rsid w:val="00F552D3"/>
    <w:rsid w:val="00F77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867798"/>
  <w15:chartTrackingRefBased/>
  <w15:docId w15:val="{9F22C918-3924-4A9A-BDAC-47AB3213F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250B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50B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250B5"/>
    <w:pPr>
      <w:ind w:left="720"/>
      <w:contextualSpacing/>
    </w:pPr>
  </w:style>
  <w:style w:type="table" w:styleId="TableGrid">
    <w:name w:val="Table Grid"/>
    <w:basedOn w:val="TableNormal"/>
    <w:uiPriority w:val="39"/>
    <w:rsid w:val="004250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245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rey Estes's Cover Letter</vt:lpstr>
    </vt:vector>
  </TitlesOfParts>
  <Company/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ey Estes's Cover Letter</dc:title>
  <dc:creator>Carey Estes</dc:creator>
  <cp:lastModifiedBy>Carey Estes</cp:lastModifiedBy>
  <cp:revision>12</cp:revision>
  <dcterms:created xsi:type="dcterms:W3CDTF">2019-04-05T21:09:00Z</dcterms:created>
  <dcterms:modified xsi:type="dcterms:W3CDTF">2021-06-14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l_id">
    <vt:lpwstr>c0af65588eee66741313d18f3e554e47</vt:lpwstr>
  </property>
  <property fmtid="{D5CDD505-2E9C-101B-9397-08002B2CF9AE}" pid="3" name="app_source">
    <vt:lpwstr>rezbiz</vt:lpwstr>
  </property>
  <property fmtid="{D5CDD505-2E9C-101B-9397-08002B2CF9AE}" pid="4" name="app_id">
    <vt:lpwstr>897879</vt:lpwstr>
  </property>
</Properties>
</file>